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EEAA40" w14:textId="21986C86" w:rsidR="00324505" w:rsidRDefault="00324505" w:rsidP="00324505">
      <w:pPr>
        <w:pStyle w:val="Heading1"/>
        <w:spacing w:before="35"/>
        <w:ind w:right="416"/>
        <w:jc w:val="center"/>
        <w:rPr>
          <w:b w:val="0"/>
          <w:bCs w:val="0"/>
        </w:rPr>
      </w:pPr>
      <w:r>
        <w:rPr>
          <w:spacing w:val="-1"/>
        </w:rPr>
        <w:t>NATIONAL</w:t>
      </w:r>
      <w:r>
        <w:rPr>
          <w:spacing w:val="-11"/>
        </w:rPr>
        <w:t xml:space="preserve"> </w:t>
      </w:r>
      <w:r>
        <w:rPr>
          <w:spacing w:val="-1"/>
        </w:rPr>
        <w:t>ASSOCIATION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5"/>
        </w:rPr>
        <w:t xml:space="preserve"> </w:t>
      </w:r>
      <w:r>
        <w:rPr>
          <w:spacing w:val="-1"/>
        </w:rPr>
        <w:t>SOCIAL</w:t>
      </w:r>
      <w:r>
        <w:rPr>
          <w:spacing w:val="-14"/>
        </w:rPr>
        <w:t xml:space="preserve"> </w:t>
      </w:r>
      <w:r>
        <w:t>CHANGE</w:t>
      </w:r>
      <w:r>
        <w:rPr>
          <w:spacing w:val="-15"/>
        </w:rPr>
        <w:t xml:space="preserve"> </w:t>
      </w:r>
      <w:r>
        <w:rPr>
          <w:spacing w:val="-1"/>
        </w:rPr>
        <w:t>ENTITIES</w:t>
      </w:r>
      <w:r>
        <w:rPr>
          <w:spacing w:val="-14"/>
        </w:rPr>
        <w:t xml:space="preserve"> </w:t>
      </w:r>
      <w:r>
        <w:t>IN</w:t>
      </w:r>
      <w:bookmarkStart w:id="0" w:name="THEMATIC_AREAS"/>
      <w:bookmarkEnd w:id="0"/>
      <w:r>
        <w:rPr>
          <w:rFonts w:ascii="Times New Roman"/>
          <w:w w:val="99"/>
        </w:rPr>
        <w:t xml:space="preserve"> </w:t>
      </w:r>
      <w:r>
        <w:t>EDUCATION</w:t>
      </w:r>
      <w:r>
        <w:rPr>
          <w:spacing w:val="-35"/>
        </w:rPr>
        <w:t xml:space="preserve"> </w:t>
      </w:r>
      <w:r>
        <w:rPr>
          <w:spacing w:val="-1"/>
        </w:rPr>
        <w:t>(NASCEE)</w:t>
      </w:r>
    </w:p>
    <w:p w14:paraId="1206308B" w14:textId="77777777" w:rsidR="00324505" w:rsidRPr="00EA403D" w:rsidRDefault="00324505" w:rsidP="00324505">
      <w:pPr>
        <w:spacing w:before="1"/>
        <w:rPr>
          <w:rFonts w:ascii="Arial" w:eastAsia="Arial" w:hAnsi="Arial" w:cs="Arial"/>
          <w:b/>
          <w:bCs/>
          <w:sz w:val="28"/>
          <w:szCs w:val="28"/>
        </w:rPr>
      </w:pPr>
    </w:p>
    <w:p w14:paraId="7C3994A6" w14:textId="256EBEC5" w:rsidR="00324505" w:rsidRPr="00B452B1" w:rsidRDefault="00324505" w:rsidP="00B452B1">
      <w:pPr>
        <w:ind w:left="3275" w:right="2896"/>
        <w:jc w:val="center"/>
        <w:rPr>
          <w:rFonts w:ascii="Arial" w:eastAsia="Arial" w:hAnsi="Arial" w:cs="Arial"/>
          <w:sz w:val="28"/>
          <w:szCs w:val="28"/>
        </w:rPr>
      </w:pPr>
      <w:r w:rsidRPr="009B1447">
        <w:rPr>
          <w:rFonts w:ascii="Arial"/>
          <w:b/>
          <w:spacing w:val="-1"/>
          <w:sz w:val="28"/>
          <w:szCs w:val="28"/>
        </w:rPr>
        <w:t>NOTICE</w:t>
      </w:r>
      <w:r w:rsidRPr="009B1447">
        <w:rPr>
          <w:rFonts w:ascii="Arial"/>
          <w:b/>
          <w:spacing w:val="-14"/>
          <w:sz w:val="28"/>
          <w:szCs w:val="28"/>
        </w:rPr>
        <w:t xml:space="preserve"> </w:t>
      </w:r>
      <w:r w:rsidRPr="009B1447">
        <w:rPr>
          <w:rFonts w:ascii="Arial"/>
          <w:b/>
          <w:spacing w:val="-1"/>
          <w:sz w:val="28"/>
          <w:szCs w:val="28"/>
        </w:rPr>
        <w:t>OF</w:t>
      </w:r>
      <w:r w:rsidRPr="009B1447">
        <w:rPr>
          <w:rFonts w:ascii="Arial"/>
          <w:b/>
          <w:spacing w:val="-17"/>
          <w:sz w:val="28"/>
          <w:szCs w:val="28"/>
        </w:rPr>
        <w:t xml:space="preserve"> </w:t>
      </w:r>
      <w:r w:rsidR="00F11124" w:rsidRPr="009B1447">
        <w:rPr>
          <w:rFonts w:ascii="Arial"/>
          <w:b/>
          <w:spacing w:val="-17"/>
          <w:sz w:val="28"/>
          <w:szCs w:val="28"/>
        </w:rPr>
        <w:t>ANNUAL G</w:t>
      </w:r>
      <w:r w:rsidR="00EA403D" w:rsidRPr="009B1447">
        <w:rPr>
          <w:rFonts w:ascii="Arial"/>
          <w:b/>
          <w:spacing w:val="-17"/>
          <w:sz w:val="28"/>
          <w:szCs w:val="28"/>
        </w:rPr>
        <w:t>ENERAL MEETING</w:t>
      </w:r>
    </w:p>
    <w:p w14:paraId="5661B205" w14:textId="28696844" w:rsidR="00243ABB" w:rsidRDefault="00243ABB" w:rsidP="00243ABB">
      <w:pPr>
        <w:ind w:left="788"/>
        <w:jc w:val="center"/>
        <w:outlineLvl w:val="0"/>
        <w:rPr>
          <w:rFonts w:ascii="Arial" w:eastAsia="Arial" w:hAnsi="Arial" w:cs="Arial"/>
          <w:b/>
          <w:bCs/>
          <w:sz w:val="32"/>
          <w:szCs w:val="32"/>
        </w:rPr>
      </w:pPr>
      <w:bookmarkStart w:id="1" w:name="THEMATIC_AREA_1:_Leadership,_role_models"/>
      <w:bookmarkEnd w:id="1"/>
      <w:r>
        <w:rPr>
          <w:rFonts w:ascii="Arial" w:eastAsia="Arial" w:hAnsi="Arial" w:cs="Arial"/>
          <w:b/>
          <w:bCs/>
          <w:sz w:val="32"/>
          <w:szCs w:val="32"/>
        </w:rPr>
        <w:t xml:space="preserve">THE </w:t>
      </w:r>
      <w:r w:rsidR="00766007">
        <w:rPr>
          <w:rFonts w:ascii="Arial" w:eastAsia="Arial" w:hAnsi="Arial" w:cs="Arial"/>
          <w:b/>
          <w:bCs/>
          <w:sz w:val="32"/>
          <w:szCs w:val="32"/>
        </w:rPr>
        <w:t xml:space="preserve">AGM WILL BE HELD </w:t>
      </w:r>
      <w:r w:rsidR="008E49F3">
        <w:rPr>
          <w:rFonts w:ascii="Arial" w:eastAsia="Arial" w:hAnsi="Arial" w:cs="Arial"/>
          <w:b/>
          <w:bCs/>
          <w:sz w:val="32"/>
          <w:szCs w:val="32"/>
        </w:rPr>
        <w:t>ON A</w:t>
      </w:r>
      <w:r w:rsidR="00766007">
        <w:rPr>
          <w:rFonts w:ascii="Arial" w:eastAsia="Arial" w:hAnsi="Arial" w:cs="Arial"/>
          <w:b/>
          <w:bCs/>
          <w:sz w:val="32"/>
          <w:szCs w:val="32"/>
        </w:rPr>
        <w:t xml:space="preserve"> VIRTUAL PLATFORM</w:t>
      </w:r>
    </w:p>
    <w:p w14:paraId="63B186A8" w14:textId="0ADEF6C7" w:rsidR="00436FCA" w:rsidRPr="00436FCA" w:rsidRDefault="00FC2BB8" w:rsidP="00243ABB">
      <w:pPr>
        <w:ind w:left="788"/>
        <w:jc w:val="center"/>
        <w:outlineLvl w:val="0"/>
        <w:rPr>
          <w:rFonts w:ascii="Arial" w:eastAsia="Arial" w:hAnsi="Arial" w:cs="Arial"/>
          <w:b/>
          <w:bCs/>
          <w:sz w:val="32"/>
          <w:szCs w:val="32"/>
        </w:rPr>
      </w:pPr>
      <w:hyperlink r:id="rId7" w:tgtFrame="_blank" w:tooltip="Meeting join link" w:history="1">
        <w:r>
          <w:rPr>
            <w:rStyle w:val="Hyperlink"/>
            <w:rFonts w:ascii="Segoe UI" w:eastAsia="Times New Roman" w:hAnsi="Segoe UI" w:cs="Segoe UI"/>
            <w:b/>
            <w:bCs/>
            <w:color w:val="5B5FC7"/>
            <w:sz w:val="30"/>
            <w:szCs w:val="30"/>
          </w:rPr>
          <w:t xml:space="preserve">Join the meeting </w:t>
        </w:r>
      </w:hyperlink>
    </w:p>
    <w:p w14:paraId="0DB10239" w14:textId="2A4D56BE" w:rsidR="00324505" w:rsidRPr="00F76286" w:rsidRDefault="00324505" w:rsidP="00324505">
      <w:pPr>
        <w:spacing w:line="367" w:lineRule="exact"/>
        <w:ind w:left="3275" w:right="2896"/>
        <w:jc w:val="center"/>
        <w:rPr>
          <w:rFonts w:ascii="Arial"/>
          <w:b/>
          <w:spacing w:val="-1"/>
          <w:sz w:val="32"/>
        </w:rPr>
      </w:pPr>
      <w:r>
        <w:rPr>
          <w:rFonts w:ascii="Arial"/>
          <w:b/>
          <w:spacing w:val="-1"/>
          <w:sz w:val="32"/>
        </w:rPr>
        <w:t>ON</w:t>
      </w:r>
      <w:r>
        <w:rPr>
          <w:rFonts w:ascii="Arial"/>
          <w:b/>
          <w:spacing w:val="-8"/>
          <w:sz w:val="32"/>
        </w:rPr>
        <w:t xml:space="preserve"> </w:t>
      </w:r>
      <w:r w:rsidR="006526FF">
        <w:rPr>
          <w:rFonts w:ascii="Arial"/>
          <w:b/>
          <w:spacing w:val="-8"/>
          <w:sz w:val="32"/>
        </w:rPr>
        <w:t>22</w:t>
      </w:r>
      <w:r w:rsidR="008E49F3">
        <w:rPr>
          <w:rFonts w:ascii="Arial"/>
          <w:b/>
          <w:spacing w:val="-8"/>
          <w:sz w:val="32"/>
        </w:rPr>
        <w:t xml:space="preserve"> NOVEMBER</w:t>
      </w:r>
      <w:r w:rsidR="00CD5D31">
        <w:rPr>
          <w:rFonts w:ascii="Arial"/>
          <w:b/>
          <w:spacing w:val="-1"/>
          <w:sz w:val="32"/>
        </w:rPr>
        <w:t xml:space="preserve"> </w:t>
      </w:r>
      <w:r w:rsidRPr="00F76286">
        <w:rPr>
          <w:rFonts w:ascii="Arial"/>
          <w:b/>
          <w:spacing w:val="-1"/>
          <w:sz w:val="32"/>
        </w:rPr>
        <w:t>202</w:t>
      </w:r>
      <w:r w:rsidR="006526FF">
        <w:rPr>
          <w:rFonts w:ascii="Arial"/>
          <w:b/>
          <w:spacing w:val="-1"/>
          <w:sz w:val="32"/>
        </w:rPr>
        <w:t>4</w:t>
      </w:r>
      <w:r w:rsidR="00CD5D31">
        <w:rPr>
          <w:rFonts w:ascii="Arial"/>
          <w:b/>
          <w:spacing w:val="-1"/>
          <w:sz w:val="32"/>
        </w:rPr>
        <w:t xml:space="preserve"> </w:t>
      </w:r>
      <w:r w:rsidR="00A46038">
        <w:rPr>
          <w:rFonts w:ascii="Arial"/>
          <w:b/>
          <w:spacing w:val="-1"/>
          <w:sz w:val="32"/>
        </w:rPr>
        <w:t>at</w:t>
      </w:r>
    </w:p>
    <w:p w14:paraId="5AAF0405" w14:textId="096C917F" w:rsidR="00324505" w:rsidRDefault="008D527B" w:rsidP="00324505">
      <w:pPr>
        <w:spacing w:line="367" w:lineRule="exact"/>
        <w:ind w:left="3275" w:right="2896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/>
          <w:b/>
          <w:spacing w:val="-1"/>
          <w:sz w:val="32"/>
        </w:rPr>
        <w:t>09</w:t>
      </w:r>
      <w:r w:rsidR="00324505" w:rsidRPr="00F76286">
        <w:rPr>
          <w:rFonts w:ascii="Arial"/>
          <w:b/>
          <w:spacing w:val="-1"/>
          <w:sz w:val="32"/>
        </w:rPr>
        <w:t>H00</w:t>
      </w:r>
    </w:p>
    <w:p w14:paraId="073A2051" w14:textId="77777777" w:rsidR="00324505" w:rsidRDefault="00324505" w:rsidP="00324505">
      <w:pPr>
        <w:spacing w:before="255"/>
        <w:ind w:left="3275" w:right="2893"/>
        <w:jc w:val="center"/>
        <w:rPr>
          <w:rFonts w:ascii="Arial" w:eastAsia="Arial" w:hAnsi="Arial" w:cs="Arial"/>
          <w:sz w:val="28"/>
          <w:szCs w:val="28"/>
        </w:rPr>
      </w:pPr>
      <w:bookmarkStart w:id="2" w:name="3._Achievements"/>
      <w:bookmarkStart w:id="3" w:name="E._Inaugural_Conference"/>
      <w:bookmarkEnd w:id="2"/>
      <w:bookmarkEnd w:id="3"/>
      <w:r>
        <w:rPr>
          <w:rFonts w:ascii="Arial"/>
          <w:b/>
          <w:spacing w:val="-1"/>
          <w:sz w:val="28"/>
        </w:rPr>
        <w:t>AGENDA</w:t>
      </w:r>
    </w:p>
    <w:p w14:paraId="17343BAE" w14:textId="77777777" w:rsidR="00440664" w:rsidRPr="00DF1FAC" w:rsidRDefault="00440664" w:rsidP="00440664">
      <w:pPr>
        <w:ind w:left="788"/>
        <w:jc w:val="center"/>
        <w:outlineLvl w:val="0"/>
        <w:rPr>
          <w:rFonts w:ascii="Arial" w:eastAsia="Arial" w:hAnsi="Arial" w:cs="Arial"/>
          <w:b/>
          <w:bCs/>
        </w:rPr>
      </w:pPr>
    </w:p>
    <w:p w14:paraId="2A82AE22" w14:textId="35324977" w:rsidR="008C293D" w:rsidRPr="00157B1E" w:rsidRDefault="00554C40" w:rsidP="008C293D">
      <w:pPr>
        <w:pStyle w:val="Heading2"/>
        <w:numPr>
          <w:ilvl w:val="0"/>
          <w:numId w:val="2"/>
        </w:numPr>
        <w:tabs>
          <w:tab w:val="left" w:pos="650"/>
        </w:tabs>
        <w:rPr>
          <w:rFonts w:cs="Arial"/>
          <w:b w:val="0"/>
          <w:bCs w:val="0"/>
        </w:rPr>
      </w:pPr>
      <w:bookmarkStart w:id="4" w:name="BUDGET"/>
      <w:bookmarkEnd w:id="4"/>
      <w:r>
        <w:rPr>
          <w:rFonts w:cs="Arial"/>
          <w:spacing w:val="-1"/>
        </w:rPr>
        <w:t>OPENING AND WELCOME</w:t>
      </w:r>
      <w:r w:rsidR="00C5464F" w:rsidRPr="00DF1FAC">
        <w:rPr>
          <w:rFonts w:cs="Arial"/>
          <w:spacing w:val="-1"/>
        </w:rPr>
        <w:t xml:space="preserve"> </w:t>
      </w:r>
    </w:p>
    <w:p w14:paraId="2F9C67FB" w14:textId="77777777" w:rsidR="00157B1E" w:rsidRPr="003D531D" w:rsidRDefault="00157B1E" w:rsidP="00157B1E">
      <w:pPr>
        <w:pStyle w:val="Heading2"/>
        <w:tabs>
          <w:tab w:val="left" w:pos="650"/>
        </w:tabs>
        <w:ind w:firstLine="0"/>
        <w:rPr>
          <w:rFonts w:cs="Arial"/>
          <w:b w:val="0"/>
          <w:bCs w:val="0"/>
        </w:rPr>
      </w:pPr>
    </w:p>
    <w:p w14:paraId="0F2A8D43" w14:textId="77777777" w:rsidR="003D531D" w:rsidRPr="00C560BD" w:rsidRDefault="003D531D" w:rsidP="003D531D">
      <w:pPr>
        <w:pStyle w:val="Heading2"/>
        <w:tabs>
          <w:tab w:val="left" w:pos="650"/>
        </w:tabs>
        <w:ind w:firstLine="0"/>
        <w:rPr>
          <w:rFonts w:cs="Arial"/>
          <w:b w:val="0"/>
          <w:bCs w:val="0"/>
        </w:rPr>
      </w:pPr>
    </w:p>
    <w:p w14:paraId="3E20B3AC" w14:textId="20BC4333" w:rsidR="001349EA" w:rsidRDefault="001349EA" w:rsidP="008C293D">
      <w:pPr>
        <w:pStyle w:val="Heading2"/>
        <w:numPr>
          <w:ilvl w:val="0"/>
          <w:numId w:val="2"/>
        </w:numPr>
        <w:tabs>
          <w:tab w:val="left" w:pos="650"/>
        </w:tabs>
        <w:rPr>
          <w:rFonts w:cs="Arial"/>
        </w:rPr>
      </w:pPr>
      <w:r w:rsidRPr="001349EA">
        <w:rPr>
          <w:rFonts w:cs="Arial"/>
        </w:rPr>
        <w:t>C</w:t>
      </w:r>
      <w:r w:rsidR="004210A2">
        <w:rPr>
          <w:rFonts w:cs="Arial"/>
        </w:rPr>
        <w:t>ONFIRMATION OF QUORUM</w:t>
      </w:r>
    </w:p>
    <w:p w14:paraId="2AE24901" w14:textId="77777777" w:rsidR="00157B1E" w:rsidRPr="001349EA" w:rsidRDefault="00157B1E" w:rsidP="00157B1E">
      <w:pPr>
        <w:pStyle w:val="Heading2"/>
        <w:tabs>
          <w:tab w:val="left" w:pos="650"/>
        </w:tabs>
        <w:ind w:firstLine="0"/>
        <w:rPr>
          <w:rFonts w:cs="Arial"/>
        </w:rPr>
      </w:pPr>
    </w:p>
    <w:p w14:paraId="0799B257" w14:textId="77777777" w:rsidR="001349EA" w:rsidRPr="001349EA" w:rsidRDefault="001349EA" w:rsidP="001349EA">
      <w:pPr>
        <w:pStyle w:val="ListParagraph"/>
        <w:rPr>
          <w:rFonts w:cs="Arial"/>
          <w:b/>
          <w:bCs/>
        </w:rPr>
      </w:pPr>
    </w:p>
    <w:p w14:paraId="3445BC1A" w14:textId="694455EC" w:rsidR="00C560BD" w:rsidRPr="001349EA" w:rsidRDefault="003D531D" w:rsidP="008C293D">
      <w:pPr>
        <w:pStyle w:val="Heading2"/>
        <w:numPr>
          <w:ilvl w:val="0"/>
          <w:numId w:val="2"/>
        </w:numPr>
        <w:tabs>
          <w:tab w:val="left" w:pos="650"/>
        </w:tabs>
        <w:rPr>
          <w:rFonts w:cs="Arial"/>
        </w:rPr>
      </w:pPr>
      <w:r w:rsidRPr="001349EA">
        <w:rPr>
          <w:rFonts w:cs="Arial"/>
        </w:rPr>
        <w:t>A</w:t>
      </w:r>
      <w:r w:rsidR="004210A2">
        <w:rPr>
          <w:rFonts w:cs="Arial"/>
        </w:rPr>
        <w:t xml:space="preserve">DOPTION OF THE PREVIOUS AGM MINUTES </w:t>
      </w:r>
      <w:r w:rsidR="00761015" w:rsidRPr="001349EA">
        <w:rPr>
          <w:rFonts w:cs="Arial"/>
        </w:rPr>
        <w:t xml:space="preserve"> </w:t>
      </w:r>
    </w:p>
    <w:p w14:paraId="58862D22" w14:textId="77777777" w:rsidR="004839D0" w:rsidRPr="00DF1FAC" w:rsidRDefault="004839D0" w:rsidP="004839D0">
      <w:pPr>
        <w:pStyle w:val="Heading2"/>
        <w:tabs>
          <w:tab w:val="left" w:pos="650"/>
        </w:tabs>
        <w:ind w:firstLine="0"/>
        <w:rPr>
          <w:rFonts w:cs="Arial"/>
          <w:b w:val="0"/>
          <w:bCs w:val="0"/>
        </w:rPr>
      </w:pPr>
    </w:p>
    <w:p w14:paraId="70C90DE7" w14:textId="77777777" w:rsidR="0068234A" w:rsidRPr="00DF1FAC" w:rsidRDefault="0068234A">
      <w:pPr>
        <w:rPr>
          <w:rFonts w:ascii="Arial" w:eastAsia="Arial" w:hAnsi="Arial" w:cs="Arial"/>
          <w:b/>
          <w:bCs/>
        </w:rPr>
      </w:pPr>
    </w:p>
    <w:p w14:paraId="3B715B94" w14:textId="05FFE3A9" w:rsidR="0068234A" w:rsidRPr="00DF1FAC" w:rsidRDefault="00BB0C88">
      <w:pPr>
        <w:numPr>
          <w:ilvl w:val="0"/>
          <w:numId w:val="2"/>
        </w:numPr>
        <w:tabs>
          <w:tab w:val="left" w:pos="650"/>
        </w:tabs>
        <w:rPr>
          <w:rFonts w:ascii="Arial" w:eastAsia="Arial" w:hAnsi="Arial" w:cs="Arial"/>
        </w:rPr>
      </w:pPr>
      <w:bookmarkStart w:id="5" w:name="A._NASCEE_Database"/>
      <w:bookmarkStart w:id="6" w:name="_Hlk87365648"/>
      <w:bookmarkEnd w:id="5"/>
      <w:r w:rsidRPr="00DF1FAC">
        <w:rPr>
          <w:rFonts w:ascii="Arial" w:hAnsi="Arial" w:cs="Arial"/>
          <w:b/>
          <w:spacing w:val="-1"/>
        </w:rPr>
        <w:t>C</w:t>
      </w:r>
      <w:r w:rsidR="006E11AB">
        <w:rPr>
          <w:rFonts w:ascii="Arial" w:hAnsi="Arial" w:cs="Arial"/>
          <w:b/>
          <w:spacing w:val="-1"/>
        </w:rPr>
        <w:t>HAIRPERSON’S REPORT</w:t>
      </w:r>
    </w:p>
    <w:p w14:paraId="50A98DB3" w14:textId="77777777" w:rsidR="00DE24F9" w:rsidRPr="00DF1FAC" w:rsidRDefault="00DE24F9" w:rsidP="00DE24F9">
      <w:pPr>
        <w:tabs>
          <w:tab w:val="left" w:pos="650"/>
        </w:tabs>
        <w:ind w:left="649"/>
        <w:rPr>
          <w:rFonts w:ascii="Arial" w:eastAsia="Arial" w:hAnsi="Arial" w:cs="Arial"/>
        </w:rPr>
      </w:pPr>
    </w:p>
    <w:bookmarkEnd w:id="6"/>
    <w:p w14:paraId="3EB61C48" w14:textId="77777777" w:rsidR="008C293D" w:rsidRPr="00DF1FAC" w:rsidRDefault="008C293D" w:rsidP="008C293D">
      <w:pPr>
        <w:pStyle w:val="ListParagraph"/>
        <w:rPr>
          <w:rFonts w:ascii="Arial" w:eastAsia="Arial" w:hAnsi="Arial" w:cs="Arial"/>
        </w:rPr>
      </w:pPr>
    </w:p>
    <w:p w14:paraId="0BF3D62D" w14:textId="570A81C7" w:rsidR="00C560BD" w:rsidRPr="00C560BD" w:rsidRDefault="001349EA" w:rsidP="00C560BD">
      <w:pPr>
        <w:numPr>
          <w:ilvl w:val="0"/>
          <w:numId w:val="2"/>
        </w:numPr>
        <w:tabs>
          <w:tab w:val="left" w:pos="650"/>
        </w:tabs>
        <w:rPr>
          <w:rFonts w:ascii="Arial" w:eastAsia="Arial" w:hAnsi="Arial" w:cs="Arial"/>
        </w:rPr>
      </w:pPr>
      <w:r>
        <w:rPr>
          <w:rFonts w:ascii="Arial" w:hAnsi="Arial" w:cs="Arial"/>
          <w:b/>
          <w:spacing w:val="-1"/>
        </w:rPr>
        <w:t>CEO’</w:t>
      </w:r>
      <w:r w:rsidR="00157B1E">
        <w:rPr>
          <w:rFonts w:ascii="Arial" w:hAnsi="Arial" w:cs="Arial"/>
          <w:b/>
          <w:spacing w:val="-1"/>
        </w:rPr>
        <w:t xml:space="preserve">S REPORT </w:t>
      </w:r>
    </w:p>
    <w:p w14:paraId="64A6CFF5" w14:textId="77777777" w:rsidR="00772B9C" w:rsidRPr="00772B9C" w:rsidRDefault="00772B9C" w:rsidP="00772B9C">
      <w:pPr>
        <w:tabs>
          <w:tab w:val="left" w:pos="650"/>
        </w:tabs>
        <w:ind w:left="649"/>
        <w:rPr>
          <w:rFonts w:ascii="Arial" w:eastAsia="Arial" w:hAnsi="Arial" w:cs="Arial"/>
        </w:rPr>
      </w:pPr>
    </w:p>
    <w:p w14:paraId="38E65996" w14:textId="28143EED" w:rsidR="00254D2A" w:rsidRPr="00DF1FAC" w:rsidRDefault="00254D2A" w:rsidP="00A62458">
      <w:pPr>
        <w:pStyle w:val="ListParagraph"/>
        <w:rPr>
          <w:rFonts w:ascii="Arial" w:eastAsia="Arial" w:hAnsi="Arial" w:cs="Arial"/>
        </w:rPr>
      </w:pPr>
    </w:p>
    <w:p w14:paraId="2FDA8C0A" w14:textId="208CD79C" w:rsidR="005F15CB" w:rsidRDefault="001349EA" w:rsidP="005F15CB">
      <w:pPr>
        <w:numPr>
          <w:ilvl w:val="0"/>
          <w:numId w:val="2"/>
        </w:numPr>
        <w:tabs>
          <w:tab w:val="left" w:pos="650"/>
        </w:tabs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F</w:t>
      </w:r>
      <w:r w:rsidR="00157B1E">
        <w:rPr>
          <w:rFonts w:ascii="Arial" w:eastAsia="Arial" w:hAnsi="Arial" w:cs="Arial"/>
          <w:b/>
          <w:bCs/>
        </w:rPr>
        <w:t xml:space="preserve">INANCIAL REPORT </w:t>
      </w:r>
      <w:r>
        <w:rPr>
          <w:rFonts w:ascii="Arial" w:eastAsia="Arial" w:hAnsi="Arial" w:cs="Arial"/>
          <w:b/>
          <w:bCs/>
        </w:rPr>
        <w:t xml:space="preserve"> </w:t>
      </w:r>
    </w:p>
    <w:p w14:paraId="01B9D3B4" w14:textId="77777777" w:rsidR="00931224" w:rsidRDefault="00931224" w:rsidP="00931224">
      <w:pPr>
        <w:tabs>
          <w:tab w:val="left" w:pos="650"/>
        </w:tabs>
        <w:rPr>
          <w:rFonts w:ascii="Arial" w:eastAsia="Arial" w:hAnsi="Arial" w:cs="Arial"/>
          <w:b/>
          <w:bCs/>
        </w:rPr>
      </w:pPr>
    </w:p>
    <w:p w14:paraId="52601566" w14:textId="77777777" w:rsidR="0048474A" w:rsidRDefault="0048474A" w:rsidP="00931224">
      <w:pPr>
        <w:tabs>
          <w:tab w:val="left" w:pos="650"/>
        </w:tabs>
        <w:rPr>
          <w:rFonts w:ascii="Arial" w:eastAsia="Arial" w:hAnsi="Arial" w:cs="Arial"/>
          <w:b/>
          <w:bCs/>
        </w:rPr>
      </w:pPr>
    </w:p>
    <w:p w14:paraId="10FE51BB" w14:textId="09A8216D" w:rsidR="001349EA" w:rsidRDefault="001349EA" w:rsidP="005F15CB">
      <w:pPr>
        <w:numPr>
          <w:ilvl w:val="0"/>
          <w:numId w:val="2"/>
        </w:numPr>
        <w:tabs>
          <w:tab w:val="left" w:pos="650"/>
        </w:tabs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O</w:t>
      </w:r>
      <w:r w:rsidR="00157B1E">
        <w:rPr>
          <w:rFonts w:ascii="Arial" w:eastAsia="Arial" w:hAnsi="Arial" w:cs="Arial"/>
          <w:b/>
          <w:bCs/>
        </w:rPr>
        <w:t>THER BUSINESS</w:t>
      </w:r>
    </w:p>
    <w:p w14:paraId="0ADD416D" w14:textId="77777777" w:rsidR="00157B1E" w:rsidRDefault="00157B1E" w:rsidP="00157B1E">
      <w:pPr>
        <w:tabs>
          <w:tab w:val="left" w:pos="650"/>
        </w:tabs>
        <w:ind w:left="649"/>
        <w:rPr>
          <w:rFonts w:ascii="Arial" w:eastAsia="Arial" w:hAnsi="Arial" w:cs="Arial"/>
          <w:b/>
          <w:bCs/>
        </w:rPr>
      </w:pPr>
    </w:p>
    <w:p w14:paraId="5B2C4821" w14:textId="77777777" w:rsidR="001349EA" w:rsidRDefault="001349EA" w:rsidP="001349EA">
      <w:pPr>
        <w:tabs>
          <w:tab w:val="left" w:pos="650"/>
        </w:tabs>
        <w:ind w:left="649"/>
        <w:rPr>
          <w:rFonts w:ascii="Arial" w:eastAsia="Arial" w:hAnsi="Arial" w:cs="Arial"/>
          <w:b/>
          <w:bCs/>
        </w:rPr>
      </w:pPr>
    </w:p>
    <w:p w14:paraId="3444C1FF" w14:textId="21DC30AE" w:rsidR="00385D3B" w:rsidRPr="00D17548" w:rsidRDefault="001349EA" w:rsidP="005F15CB">
      <w:pPr>
        <w:numPr>
          <w:ilvl w:val="0"/>
          <w:numId w:val="2"/>
        </w:numPr>
        <w:tabs>
          <w:tab w:val="left" w:pos="650"/>
        </w:tabs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C</w:t>
      </w:r>
      <w:r w:rsidR="00157B1E">
        <w:rPr>
          <w:rFonts w:ascii="Arial" w:eastAsia="Arial" w:hAnsi="Arial" w:cs="Arial"/>
          <w:b/>
          <w:bCs/>
        </w:rPr>
        <w:t xml:space="preserve">LOSING REMARKS </w:t>
      </w:r>
      <w:r w:rsidR="0048474A">
        <w:rPr>
          <w:rFonts w:ascii="Arial" w:eastAsia="Arial" w:hAnsi="Arial" w:cs="Arial"/>
          <w:b/>
          <w:bCs/>
        </w:rPr>
        <w:t xml:space="preserve"> </w:t>
      </w:r>
    </w:p>
    <w:p w14:paraId="6E3B1ADF" w14:textId="77777777" w:rsidR="005F15CB" w:rsidRPr="00DF1FAC" w:rsidRDefault="005F15CB" w:rsidP="005F15CB">
      <w:pPr>
        <w:tabs>
          <w:tab w:val="left" w:pos="650"/>
        </w:tabs>
        <w:ind w:left="108"/>
        <w:rPr>
          <w:rFonts w:ascii="Arial" w:eastAsia="Arial" w:hAnsi="Arial" w:cs="Arial"/>
          <w:b/>
          <w:bCs/>
        </w:rPr>
      </w:pPr>
    </w:p>
    <w:p w14:paraId="4D747C10" w14:textId="08C85FBC" w:rsidR="00FB21B8" w:rsidRPr="00DF1FAC" w:rsidRDefault="00FB21B8" w:rsidP="00FB21B8">
      <w:pPr>
        <w:tabs>
          <w:tab w:val="left" w:pos="650"/>
        </w:tabs>
        <w:rPr>
          <w:rFonts w:ascii="Arial" w:eastAsia="Arial" w:hAnsi="Arial" w:cs="Arial"/>
          <w:b/>
          <w:bCs/>
        </w:rPr>
      </w:pPr>
    </w:p>
    <w:p w14:paraId="0A0D74AF" w14:textId="77777777" w:rsidR="00FB21B8" w:rsidRPr="00DF1FAC" w:rsidRDefault="00FB21B8" w:rsidP="00FB21B8">
      <w:pPr>
        <w:tabs>
          <w:tab w:val="left" w:pos="650"/>
        </w:tabs>
        <w:rPr>
          <w:rFonts w:ascii="Arial" w:eastAsia="Arial" w:hAnsi="Arial" w:cs="Arial"/>
          <w:b/>
          <w:bCs/>
        </w:rPr>
      </w:pPr>
    </w:p>
    <w:p w14:paraId="1F75B09E" w14:textId="77777777" w:rsidR="00D33743" w:rsidRPr="00DF1FAC" w:rsidRDefault="00D33743" w:rsidP="00D33743">
      <w:pPr>
        <w:pStyle w:val="ListParagraph"/>
        <w:rPr>
          <w:rFonts w:ascii="Arial" w:eastAsia="Arial" w:hAnsi="Arial" w:cs="Arial"/>
        </w:rPr>
      </w:pPr>
    </w:p>
    <w:p w14:paraId="2DF2F38B" w14:textId="68E28FAC" w:rsidR="00A62458" w:rsidRPr="004210A2" w:rsidRDefault="00D33743" w:rsidP="004210A2">
      <w:pPr>
        <w:tabs>
          <w:tab w:val="left" w:pos="2105"/>
        </w:tabs>
        <w:spacing w:before="1"/>
        <w:ind w:left="649"/>
        <w:rPr>
          <w:rFonts w:ascii="Times New Roman"/>
          <w:spacing w:val="-1"/>
        </w:rPr>
      </w:pPr>
      <w:r w:rsidRPr="008334ED">
        <w:rPr>
          <w:rFonts w:ascii="Arial"/>
          <w:iCs/>
          <w:spacing w:val="-1"/>
        </w:rPr>
        <w:tab/>
      </w:r>
      <w:r w:rsidRPr="008334ED">
        <w:rPr>
          <w:rFonts w:ascii="Arial"/>
          <w:iCs/>
          <w:spacing w:val="-1"/>
        </w:rPr>
        <w:tab/>
      </w:r>
    </w:p>
    <w:p w14:paraId="42B6F185" w14:textId="77777777" w:rsidR="00FF55A6" w:rsidRPr="00C159BF" w:rsidRDefault="00FF55A6" w:rsidP="00C159BF">
      <w:pPr>
        <w:tabs>
          <w:tab w:val="left" w:pos="650"/>
        </w:tabs>
        <w:rPr>
          <w:rFonts w:ascii="Arial" w:eastAsia="Arial" w:hAnsi="Arial" w:cs="Arial"/>
        </w:rPr>
      </w:pPr>
      <w:bookmarkStart w:id="7" w:name="2._Background"/>
      <w:bookmarkStart w:id="8" w:name="_Hlk75953678"/>
      <w:bookmarkEnd w:id="7"/>
    </w:p>
    <w:p w14:paraId="4725CF58" w14:textId="700A193D" w:rsidR="00324505" w:rsidRPr="00B47081" w:rsidRDefault="00324505" w:rsidP="00324505">
      <w:pPr>
        <w:tabs>
          <w:tab w:val="left" w:pos="2043"/>
        </w:tabs>
        <w:spacing w:before="4" w:line="252" w:lineRule="exact"/>
        <w:ind w:left="649"/>
        <w:rPr>
          <w:rFonts w:ascii="Arial"/>
          <w:b/>
          <w:iCs/>
        </w:rPr>
      </w:pPr>
      <w:bookmarkStart w:id="9" w:name="_Hlk76564034"/>
      <w:bookmarkEnd w:id="8"/>
      <w:r w:rsidRPr="00B47081">
        <w:rPr>
          <w:rFonts w:ascii="Arial"/>
          <w:iCs/>
          <w:spacing w:val="-2"/>
        </w:rPr>
        <w:t xml:space="preserve">                                                                                </w:t>
      </w:r>
    </w:p>
    <w:p w14:paraId="0D12C0AD" w14:textId="29DBFCEC" w:rsidR="0068234A" w:rsidRPr="00D24ACC" w:rsidRDefault="00E114F7" w:rsidP="002B7FB6">
      <w:pPr>
        <w:pStyle w:val="ListParagraph"/>
        <w:tabs>
          <w:tab w:val="left" w:pos="2105"/>
        </w:tabs>
        <w:spacing w:before="1"/>
        <w:ind w:left="649"/>
        <w:rPr>
          <w:rFonts w:ascii="Arial" w:hAnsi="Arial" w:cs="Arial"/>
          <w:spacing w:val="-1"/>
        </w:rPr>
      </w:pPr>
      <w:bookmarkStart w:id="10" w:name="_Hlk25233224"/>
      <w:bookmarkEnd w:id="9"/>
      <w:r w:rsidRPr="00D24ACC">
        <w:rPr>
          <w:rFonts w:ascii="Arial" w:hAnsi="Arial" w:cs="Arial"/>
          <w:b/>
          <w:bCs/>
        </w:rPr>
        <w:tab/>
      </w:r>
      <w:bookmarkEnd w:id="10"/>
      <w:r w:rsidR="006E252C" w:rsidRPr="00D24ACC">
        <w:rPr>
          <w:rFonts w:ascii="Arial" w:hAnsi="Arial" w:cs="Arial"/>
          <w:b/>
          <w:spacing w:val="-1"/>
        </w:rPr>
        <w:t xml:space="preserve">        </w:t>
      </w:r>
      <w:r w:rsidR="006E252C" w:rsidRPr="00D24ACC">
        <w:rPr>
          <w:rFonts w:ascii="Arial" w:eastAsia="Arial" w:hAnsi="Arial" w:cs="Arial"/>
          <w:spacing w:val="-2"/>
        </w:rPr>
        <w:t xml:space="preserve">                                                                           </w:t>
      </w:r>
      <w:r w:rsidR="006E252C" w:rsidRPr="00D24ACC">
        <w:rPr>
          <w:rFonts w:ascii="Arial" w:hAnsi="Arial" w:cs="Arial"/>
          <w:spacing w:val="-2"/>
        </w:rPr>
        <w:t xml:space="preserve">          </w:t>
      </w:r>
      <w:r w:rsidR="006E252C" w:rsidRPr="00D24ACC">
        <w:rPr>
          <w:rFonts w:ascii="Arial" w:hAnsi="Arial" w:cs="Arial"/>
          <w:b/>
          <w:spacing w:val="-1"/>
        </w:rPr>
        <w:t xml:space="preserve">                           </w:t>
      </w:r>
    </w:p>
    <w:p w14:paraId="1FDBD286" w14:textId="7B8EA7F6" w:rsidR="00D0439B" w:rsidRDefault="00D0439B" w:rsidP="00D0439B">
      <w:pPr>
        <w:pStyle w:val="BodyText"/>
        <w:ind w:left="649"/>
        <w:rPr>
          <w:rFonts w:cs="Arial"/>
        </w:rPr>
      </w:pPr>
    </w:p>
    <w:p w14:paraId="2ACE73F7" w14:textId="4D439E46" w:rsidR="009B2819" w:rsidRDefault="009B2819" w:rsidP="00D0439B">
      <w:pPr>
        <w:pStyle w:val="BodyText"/>
        <w:ind w:left="649"/>
        <w:rPr>
          <w:rFonts w:cs="Arial"/>
        </w:rPr>
      </w:pPr>
    </w:p>
    <w:p w14:paraId="361BD193" w14:textId="229855F6" w:rsidR="00910F28" w:rsidRDefault="00910F28" w:rsidP="00DF697F">
      <w:pPr>
        <w:pStyle w:val="BodyText"/>
        <w:ind w:left="649"/>
        <w:rPr>
          <w:rFonts w:cs="Arial"/>
        </w:rPr>
      </w:pPr>
    </w:p>
    <w:p w14:paraId="49267BA9" w14:textId="2CD36EA7" w:rsidR="00910F28" w:rsidRDefault="00910F28">
      <w:pPr>
        <w:rPr>
          <w:rFonts w:ascii="Arial" w:eastAsia="Arial" w:hAnsi="Arial" w:cs="Arial"/>
        </w:rPr>
      </w:pPr>
    </w:p>
    <w:sectPr w:rsidR="00910F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380" w:right="1160" w:bottom="660" w:left="760" w:header="0" w:footer="4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6E1C9C" w14:textId="77777777" w:rsidR="00E41997" w:rsidRDefault="00E41997">
      <w:r>
        <w:separator/>
      </w:r>
    </w:p>
  </w:endnote>
  <w:endnote w:type="continuationSeparator" w:id="0">
    <w:p w14:paraId="7BE99C1A" w14:textId="77777777" w:rsidR="00E41997" w:rsidRDefault="00E41997">
      <w:r>
        <w:continuationSeparator/>
      </w:r>
    </w:p>
  </w:endnote>
  <w:endnote w:type="continuationNotice" w:id="1">
    <w:p w14:paraId="1818080D" w14:textId="77777777" w:rsidR="00E41997" w:rsidRDefault="00E419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A46A0B" w14:textId="77777777" w:rsidR="00121F49" w:rsidRDefault="00121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291D9B" w14:textId="579B5A0E" w:rsidR="00D77FD0" w:rsidRDefault="00D77FD0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C4E70F7" wp14:editId="70070017">
              <wp:simplePos x="0" y="0"/>
              <wp:positionH relativeFrom="page">
                <wp:posOffset>3202940</wp:posOffset>
              </wp:positionH>
              <wp:positionV relativeFrom="page">
                <wp:posOffset>9620885</wp:posOffset>
              </wp:positionV>
              <wp:extent cx="1367155" cy="152400"/>
              <wp:effectExtent l="2540" t="635" r="190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6715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509E82" w14:textId="637B8E1C" w:rsidR="00D77FD0" w:rsidRDefault="00D77FD0">
                          <w:pPr>
                            <w:spacing w:line="224" w:lineRule="exact"/>
                            <w:ind w:left="2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4E70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52.2pt;margin-top:757.55pt;width:107.65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" filled="f" stroked="f">
              <v:textbox inset="0,0,0,0">
                <w:txbxContent>
                  <w:p w14:paraId="18509E82" w14:textId="637B8E1C" w:rsidR="00D77FD0" w:rsidRDefault="00D77FD0">
                    <w:pPr>
                      <w:spacing w:line="224" w:lineRule="exact"/>
                      <w:ind w:left="2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B7DC3" w14:textId="77777777" w:rsidR="00121F49" w:rsidRDefault="00121F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97C4D6" w14:textId="77777777" w:rsidR="00E41997" w:rsidRDefault="00E41997">
      <w:r>
        <w:separator/>
      </w:r>
    </w:p>
  </w:footnote>
  <w:footnote w:type="continuationSeparator" w:id="0">
    <w:p w14:paraId="364962C8" w14:textId="77777777" w:rsidR="00E41997" w:rsidRDefault="00E41997">
      <w:r>
        <w:continuationSeparator/>
      </w:r>
    </w:p>
  </w:footnote>
  <w:footnote w:type="continuationNotice" w:id="1">
    <w:p w14:paraId="3F84794D" w14:textId="77777777" w:rsidR="00E41997" w:rsidRDefault="00E419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C627CE" w14:textId="77777777" w:rsidR="00121F49" w:rsidRDefault="00121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0E1AB2" w14:textId="77777777" w:rsidR="00121F49" w:rsidRDefault="00121F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CBFC14" w14:textId="77777777" w:rsidR="00121F49" w:rsidRDefault="00121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F744B7"/>
    <w:multiLevelType w:val="multilevel"/>
    <w:tmpl w:val="9ED6FD62"/>
    <w:lvl w:ilvl="0">
      <w:start w:val="1"/>
      <w:numFmt w:val="decimal"/>
      <w:lvlText w:val="%1.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1">
      <w:start w:val="1"/>
      <w:numFmt w:val="decimal"/>
      <w:lvlText w:val="%1.%2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2">
      <w:start w:val="1"/>
      <w:numFmt w:val="bullet"/>
      <w:lvlText w:val="•"/>
      <w:lvlJc w:val="left"/>
      <w:pPr>
        <w:ind w:left="2193" w:hanging="541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66" w:hanging="54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738" w:hanging="54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10" w:hanging="54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82" w:hanging="54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55" w:hanging="54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27" w:hanging="541"/>
      </w:pPr>
      <w:rPr>
        <w:rFonts w:hint="default"/>
      </w:rPr>
    </w:lvl>
  </w:abstractNum>
  <w:abstractNum w:abstractNumId="1" w15:restartNumberingAfterBreak="0">
    <w:nsid w:val="0A7C6566"/>
    <w:multiLevelType w:val="multilevel"/>
    <w:tmpl w:val="9ED6FD62"/>
    <w:lvl w:ilvl="0">
      <w:start w:val="1"/>
      <w:numFmt w:val="decimal"/>
      <w:lvlText w:val="%1.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1">
      <w:start w:val="1"/>
      <w:numFmt w:val="decimal"/>
      <w:lvlText w:val="%1.%2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2">
      <w:start w:val="1"/>
      <w:numFmt w:val="bullet"/>
      <w:lvlText w:val="•"/>
      <w:lvlJc w:val="left"/>
      <w:pPr>
        <w:ind w:left="2193" w:hanging="541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66" w:hanging="54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738" w:hanging="54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10" w:hanging="54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82" w:hanging="54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55" w:hanging="54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27" w:hanging="541"/>
      </w:pPr>
      <w:rPr>
        <w:rFonts w:hint="default"/>
      </w:rPr>
    </w:lvl>
  </w:abstractNum>
  <w:abstractNum w:abstractNumId="2" w15:restartNumberingAfterBreak="0">
    <w:nsid w:val="0C1E002C"/>
    <w:multiLevelType w:val="hybridMultilevel"/>
    <w:tmpl w:val="6CB870FE"/>
    <w:lvl w:ilvl="0" w:tplc="0EFE8720">
      <w:start w:val="1"/>
      <w:numFmt w:val="decimal"/>
      <w:lvlText w:val="4.%1"/>
      <w:lvlJc w:val="righ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73776"/>
    <w:multiLevelType w:val="hybridMultilevel"/>
    <w:tmpl w:val="F134F4FA"/>
    <w:lvl w:ilvl="0" w:tplc="0EFE8720">
      <w:start w:val="1"/>
      <w:numFmt w:val="decimal"/>
      <w:lvlText w:val="4.%1"/>
      <w:lvlJc w:val="righ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BE6871"/>
    <w:multiLevelType w:val="multilevel"/>
    <w:tmpl w:val="53CC4B1A"/>
    <w:lvl w:ilvl="0">
      <w:start w:val="6"/>
      <w:numFmt w:val="decimal"/>
      <w:lvlText w:val="%1"/>
      <w:lvlJc w:val="left"/>
      <w:pPr>
        <w:ind w:left="8765" w:hanging="541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765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2">
      <w:start w:val="1"/>
      <w:numFmt w:val="bullet"/>
      <w:lvlText w:val="•"/>
      <w:lvlJc w:val="left"/>
      <w:pPr>
        <w:ind w:left="9076" w:hanging="541"/>
      </w:pPr>
      <w:rPr>
        <w:rFonts w:hint="default"/>
      </w:rPr>
    </w:lvl>
    <w:lvl w:ilvl="3">
      <w:start w:val="1"/>
      <w:numFmt w:val="bullet"/>
      <w:lvlText w:val="•"/>
      <w:lvlJc w:val="left"/>
      <w:pPr>
        <w:ind w:left="9231" w:hanging="54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9387" w:hanging="54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9542" w:hanging="54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9698" w:hanging="54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9853" w:hanging="54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10009" w:hanging="541"/>
      </w:pPr>
      <w:rPr>
        <w:rFonts w:hint="default"/>
      </w:rPr>
    </w:lvl>
  </w:abstractNum>
  <w:abstractNum w:abstractNumId="5" w15:restartNumberingAfterBreak="0">
    <w:nsid w:val="274C4927"/>
    <w:multiLevelType w:val="multilevel"/>
    <w:tmpl w:val="9ED6FD62"/>
    <w:lvl w:ilvl="0">
      <w:start w:val="1"/>
      <w:numFmt w:val="decimal"/>
      <w:lvlText w:val="%1.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1">
      <w:start w:val="1"/>
      <w:numFmt w:val="decimal"/>
      <w:lvlText w:val="%1.%2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2">
      <w:start w:val="1"/>
      <w:numFmt w:val="bullet"/>
      <w:lvlText w:val="•"/>
      <w:lvlJc w:val="left"/>
      <w:pPr>
        <w:ind w:left="2193" w:hanging="541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66" w:hanging="54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738" w:hanging="54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10" w:hanging="54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82" w:hanging="54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55" w:hanging="54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27" w:hanging="541"/>
      </w:pPr>
      <w:rPr>
        <w:rFonts w:hint="default"/>
      </w:rPr>
    </w:lvl>
  </w:abstractNum>
  <w:abstractNum w:abstractNumId="6" w15:restartNumberingAfterBreak="0">
    <w:nsid w:val="333F42DB"/>
    <w:multiLevelType w:val="multilevel"/>
    <w:tmpl w:val="9ED6FD62"/>
    <w:lvl w:ilvl="0">
      <w:start w:val="1"/>
      <w:numFmt w:val="decimal"/>
      <w:lvlText w:val="%1.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1">
      <w:start w:val="1"/>
      <w:numFmt w:val="decimal"/>
      <w:lvlText w:val="%1.%2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2">
      <w:start w:val="1"/>
      <w:numFmt w:val="bullet"/>
      <w:lvlText w:val="•"/>
      <w:lvlJc w:val="left"/>
      <w:pPr>
        <w:ind w:left="2193" w:hanging="541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66" w:hanging="54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738" w:hanging="54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10" w:hanging="54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82" w:hanging="54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55" w:hanging="54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27" w:hanging="541"/>
      </w:pPr>
      <w:rPr>
        <w:rFonts w:hint="default"/>
      </w:rPr>
    </w:lvl>
  </w:abstractNum>
  <w:abstractNum w:abstractNumId="7" w15:restartNumberingAfterBreak="0">
    <w:nsid w:val="34B53901"/>
    <w:multiLevelType w:val="multilevel"/>
    <w:tmpl w:val="9ED6FD62"/>
    <w:lvl w:ilvl="0">
      <w:start w:val="1"/>
      <w:numFmt w:val="decimal"/>
      <w:lvlText w:val="%1.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1">
      <w:start w:val="1"/>
      <w:numFmt w:val="decimal"/>
      <w:lvlText w:val="%1.%2"/>
      <w:lvlJc w:val="left"/>
      <w:pPr>
        <w:ind w:left="649" w:hanging="541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2">
      <w:start w:val="1"/>
      <w:numFmt w:val="bullet"/>
      <w:lvlText w:val="•"/>
      <w:lvlJc w:val="left"/>
      <w:pPr>
        <w:ind w:left="2193" w:hanging="541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66" w:hanging="54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738" w:hanging="54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10" w:hanging="54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82" w:hanging="54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55" w:hanging="54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27" w:hanging="541"/>
      </w:pPr>
      <w:rPr>
        <w:rFonts w:hint="default"/>
      </w:rPr>
    </w:lvl>
  </w:abstractNum>
  <w:abstractNum w:abstractNumId="8" w15:restartNumberingAfterBreak="0">
    <w:nsid w:val="48BD4E42"/>
    <w:multiLevelType w:val="multilevel"/>
    <w:tmpl w:val="DD34A65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B8C6F9C"/>
    <w:multiLevelType w:val="multilevel"/>
    <w:tmpl w:val="99AAB2C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4"/>
      <w:numFmt w:val="decimal"/>
      <w:lvlText w:val="%1.%2"/>
      <w:lvlJc w:val="left"/>
      <w:pPr>
        <w:ind w:left="4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64" w:hanging="1800"/>
      </w:pPr>
      <w:rPr>
        <w:rFonts w:hint="default"/>
      </w:rPr>
    </w:lvl>
  </w:abstractNum>
  <w:abstractNum w:abstractNumId="10" w15:restartNumberingAfterBreak="0">
    <w:nsid w:val="5F982392"/>
    <w:multiLevelType w:val="hybridMultilevel"/>
    <w:tmpl w:val="9A563E60"/>
    <w:lvl w:ilvl="0" w:tplc="1C09000F">
      <w:start w:val="1"/>
      <w:numFmt w:val="decimal"/>
      <w:lvlText w:val="%1."/>
      <w:lvlJc w:val="left"/>
      <w:pPr>
        <w:ind w:left="960" w:hanging="360"/>
      </w:pPr>
    </w:lvl>
    <w:lvl w:ilvl="1" w:tplc="1C090019" w:tentative="1">
      <w:start w:val="1"/>
      <w:numFmt w:val="lowerLetter"/>
      <w:lvlText w:val="%2."/>
      <w:lvlJc w:val="left"/>
      <w:pPr>
        <w:ind w:left="1680" w:hanging="360"/>
      </w:pPr>
    </w:lvl>
    <w:lvl w:ilvl="2" w:tplc="1C09001B" w:tentative="1">
      <w:start w:val="1"/>
      <w:numFmt w:val="lowerRoman"/>
      <w:lvlText w:val="%3."/>
      <w:lvlJc w:val="right"/>
      <w:pPr>
        <w:ind w:left="2400" w:hanging="180"/>
      </w:pPr>
    </w:lvl>
    <w:lvl w:ilvl="3" w:tplc="1C09000F" w:tentative="1">
      <w:start w:val="1"/>
      <w:numFmt w:val="decimal"/>
      <w:lvlText w:val="%4."/>
      <w:lvlJc w:val="left"/>
      <w:pPr>
        <w:ind w:left="3120" w:hanging="360"/>
      </w:pPr>
    </w:lvl>
    <w:lvl w:ilvl="4" w:tplc="1C090019" w:tentative="1">
      <w:start w:val="1"/>
      <w:numFmt w:val="lowerLetter"/>
      <w:lvlText w:val="%5."/>
      <w:lvlJc w:val="left"/>
      <w:pPr>
        <w:ind w:left="3840" w:hanging="360"/>
      </w:pPr>
    </w:lvl>
    <w:lvl w:ilvl="5" w:tplc="1C09001B" w:tentative="1">
      <w:start w:val="1"/>
      <w:numFmt w:val="lowerRoman"/>
      <w:lvlText w:val="%6."/>
      <w:lvlJc w:val="right"/>
      <w:pPr>
        <w:ind w:left="4560" w:hanging="180"/>
      </w:pPr>
    </w:lvl>
    <w:lvl w:ilvl="6" w:tplc="1C09000F" w:tentative="1">
      <w:start w:val="1"/>
      <w:numFmt w:val="decimal"/>
      <w:lvlText w:val="%7."/>
      <w:lvlJc w:val="left"/>
      <w:pPr>
        <w:ind w:left="5280" w:hanging="360"/>
      </w:pPr>
    </w:lvl>
    <w:lvl w:ilvl="7" w:tplc="1C090019" w:tentative="1">
      <w:start w:val="1"/>
      <w:numFmt w:val="lowerLetter"/>
      <w:lvlText w:val="%8."/>
      <w:lvlJc w:val="left"/>
      <w:pPr>
        <w:ind w:left="6000" w:hanging="360"/>
      </w:pPr>
    </w:lvl>
    <w:lvl w:ilvl="8" w:tplc="1C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1" w15:restartNumberingAfterBreak="0">
    <w:nsid w:val="69041B8C"/>
    <w:multiLevelType w:val="hybridMultilevel"/>
    <w:tmpl w:val="DEDE7604"/>
    <w:lvl w:ilvl="0" w:tplc="1C09000F">
      <w:start w:val="1"/>
      <w:numFmt w:val="decimal"/>
      <w:lvlText w:val="%1."/>
      <w:lvlJc w:val="left"/>
      <w:pPr>
        <w:ind w:left="1369" w:hanging="360"/>
      </w:pPr>
    </w:lvl>
    <w:lvl w:ilvl="1" w:tplc="1C090019" w:tentative="1">
      <w:start w:val="1"/>
      <w:numFmt w:val="lowerLetter"/>
      <w:lvlText w:val="%2."/>
      <w:lvlJc w:val="left"/>
      <w:pPr>
        <w:ind w:left="2089" w:hanging="360"/>
      </w:pPr>
    </w:lvl>
    <w:lvl w:ilvl="2" w:tplc="1C09001B" w:tentative="1">
      <w:start w:val="1"/>
      <w:numFmt w:val="lowerRoman"/>
      <w:lvlText w:val="%3."/>
      <w:lvlJc w:val="right"/>
      <w:pPr>
        <w:ind w:left="2809" w:hanging="180"/>
      </w:pPr>
    </w:lvl>
    <w:lvl w:ilvl="3" w:tplc="1C09000F" w:tentative="1">
      <w:start w:val="1"/>
      <w:numFmt w:val="decimal"/>
      <w:lvlText w:val="%4."/>
      <w:lvlJc w:val="left"/>
      <w:pPr>
        <w:ind w:left="3529" w:hanging="360"/>
      </w:pPr>
    </w:lvl>
    <w:lvl w:ilvl="4" w:tplc="1C090019" w:tentative="1">
      <w:start w:val="1"/>
      <w:numFmt w:val="lowerLetter"/>
      <w:lvlText w:val="%5."/>
      <w:lvlJc w:val="left"/>
      <w:pPr>
        <w:ind w:left="4249" w:hanging="360"/>
      </w:pPr>
    </w:lvl>
    <w:lvl w:ilvl="5" w:tplc="1C09001B" w:tentative="1">
      <w:start w:val="1"/>
      <w:numFmt w:val="lowerRoman"/>
      <w:lvlText w:val="%6."/>
      <w:lvlJc w:val="right"/>
      <w:pPr>
        <w:ind w:left="4969" w:hanging="180"/>
      </w:pPr>
    </w:lvl>
    <w:lvl w:ilvl="6" w:tplc="1C09000F" w:tentative="1">
      <w:start w:val="1"/>
      <w:numFmt w:val="decimal"/>
      <w:lvlText w:val="%7."/>
      <w:lvlJc w:val="left"/>
      <w:pPr>
        <w:ind w:left="5689" w:hanging="360"/>
      </w:pPr>
    </w:lvl>
    <w:lvl w:ilvl="7" w:tplc="1C090019" w:tentative="1">
      <w:start w:val="1"/>
      <w:numFmt w:val="lowerLetter"/>
      <w:lvlText w:val="%8."/>
      <w:lvlJc w:val="left"/>
      <w:pPr>
        <w:ind w:left="6409" w:hanging="360"/>
      </w:pPr>
    </w:lvl>
    <w:lvl w:ilvl="8" w:tplc="1C09001B" w:tentative="1">
      <w:start w:val="1"/>
      <w:numFmt w:val="lowerRoman"/>
      <w:lvlText w:val="%9."/>
      <w:lvlJc w:val="right"/>
      <w:pPr>
        <w:ind w:left="7129" w:hanging="180"/>
      </w:pPr>
    </w:lvl>
  </w:abstractNum>
  <w:abstractNum w:abstractNumId="12" w15:restartNumberingAfterBreak="0">
    <w:nsid w:val="70194891"/>
    <w:multiLevelType w:val="hybridMultilevel"/>
    <w:tmpl w:val="2DB623D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9D6F6C"/>
    <w:multiLevelType w:val="hybridMultilevel"/>
    <w:tmpl w:val="B2060E14"/>
    <w:lvl w:ilvl="0" w:tplc="1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4" w15:restartNumberingAfterBreak="0">
    <w:nsid w:val="7931272C"/>
    <w:multiLevelType w:val="hybridMultilevel"/>
    <w:tmpl w:val="C470B624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9504CEF"/>
    <w:multiLevelType w:val="hybridMultilevel"/>
    <w:tmpl w:val="80EEADB4"/>
    <w:lvl w:ilvl="0" w:tplc="0EFE8720">
      <w:start w:val="1"/>
      <w:numFmt w:val="decimal"/>
      <w:lvlText w:val="4.%1"/>
      <w:lvlJc w:val="right"/>
      <w:pPr>
        <w:ind w:left="8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560" w:hanging="360"/>
      </w:pPr>
    </w:lvl>
    <w:lvl w:ilvl="2" w:tplc="1C09001B" w:tentative="1">
      <w:start w:val="1"/>
      <w:numFmt w:val="lowerRoman"/>
      <w:lvlText w:val="%3."/>
      <w:lvlJc w:val="right"/>
      <w:pPr>
        <w:ind w:left="2280" w:hanging="180"/>
      </w:pPr>
    </w:lvl>
    <w:lvl w:ilvl="3" w:tplc="1C09000F" w:tentative="1">
      <w:start w:val="1"/>
      <w:numFmt w:val="decimal"/>
      <w:lvlText w:val="%4."/>
      <w:lvlJc w:val="left"/>
      <w:pPr>
        <w:ind w:left="3000" w:hanging="360"/>
      </w:pPr>
    </w:lvl>
    <w:lvl w:ilvl="4" w:tplc="1C090019" w:tentative="1">
      <w:start w:val="1"/>
      <w:numFmt w:val="lowerLetter"/>
      <w:lvlText w:val="%5."/>
      <w:lvlJc w:val="left"/>
      <w:pPr>
        <w:ind w:left="3720" w:hanging="360"/>
      </w:pPr>
    </w:lvl>
    <w:lvl w:ilvl="5" w:tplc="1C09001B" w:tentative="1">
      <w:start w:val="1"/>
      <w:numFmt w:val="lowerRoman"/>
      <w:lvlText w:val="%6."/>
      <w:lvlJc w:val="right"/>
      <w:pPr>
        <w:ind w:left="4440" w:hanging="180"/>
      </w:pPr>
    </w:lvl>
    <w:lvl w:ilvl="6" w:tplc="1C09000F" w:tentative="1">
      <w:start w:val="1"/>
      <w:numFmt w:val="decimal"/>
      <w:lvlText w:val="%7."/>
      <w:lvlJc w:val="left"/>
      <w:pPr>
        <w:ind w:left="5160" w:hanging="360"/>
      </w:pPr>
    </w:lvl>
    <w:lvl w:ilvl="7" w:tplc="1C090019" w:tentative="1">
      <w:start w:val="1"/>
      <w:numFmt w:val="lowerLetter"/>
      <w:lvlText w:val="%8."/>
      <w:lvlJc w:val="left"/>
      <w:pPr>
        <w:ind w:left="5880" w:hanging="360"/>
      </w:pPr>
    </w:lvl>
    <w:lvl w:ilvl="8" w:tplc="1C09001B" w:tentative="1">
      <w:start w:val="1"/>
      <w:numFmt w:val="lowerRoman"/>
      <w:lvlText w:val="%9."/>
      <w:lvlJc w:val="right"/>
      <w:pPr>
        <w:ind w:left="6600" w:hanging="180"/>
      </w:pPr>
    </w:lvl>
  </w:abstractNum>
  <w:num w:numId="1" w16cid:durableId="1792940671">
    <w:abstractNumId w:val="4"/>
  </w:num>
  <w:num w:numId="2" w16cid:durableId="618145959">
    <w:abstractNumId w:val="0"/>
  </w:num>
  <w:num w:numId="3" w16cid:durableId="460266265">
    <w:abstractNumId w:val="2"/>
  </w:num>
  <w:num w:numId="4" w16cid:durableId="915632886">
    <w:abstractNumId w:val="15"/>
  </w:num>
  <w:num w:numId="5" w16cid:durableId="1524131129">
    <w:abstractNumId w:val="3"/>
  </w:num>
  <w:num w:numId="6" w16cid:durableId="1131946077">
    <w:abstractNumId w:val="6"/>
  </w:num>
  <w:num w:numId="7" w16cid:durableId="1234586719">
    <w:abstractNumId w:val="8"/>
  </w:num>
  <w:num w:numId="8" w16cid:durableId="1689718809">
    <w:abstractNumId w:val="14"/>
  </w:num>
  <w:num w:numId="9" w16cid:durableId="100761051">
    <w:abstractNumId w:val="9"/>
  </w:num>
  <w:num w:numId="10" w16cid:durableId="183642026">
    <w:abstractNumId w:val="7"/>
  </w:num>
  <w:num w:numId="11" w16cid:durableId="757022634">
    <w:abstractNumId w:val="5"/>
  </w:num>
  <w:num w:numId="12" w16cid:durableId="1970084340">
    <w:abstractNumId w:val="1"/>
  </w:num>
  <w:num w:numId="13" w16cid:durableId="1480221253">
    <w:abstractNumId w:val="10"/>
  </w:num>
  <w:num w:numId="14" w16cid:durableId="1300383723">
    <w:abstractNumId w:val="11"/>
  </w:num>
  <w:num w:numId="15" w16cid:durableId="1882403630">
    <w:abstractNumId w:val="12"/>
  </w:num>
  <w:num w:numId="16" w16cid:durableId="99399156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zE1NDc3MDA3MTdS0lEKTi0uzszPAymwrAUA1z3eACwAAAA="/>
  </w:docVars>
  <w:rsids>
    <w:rsidRoot w:val="0068234A"/>
    <w:rsid w:val="00001886"/>
    <w:rsid w:val="00013A62"/>
    <w:rsid w:val="000174F1"/>
    <w:rsid w:val="000222BE"/>
    <w:rsid w:val="00030892"/>
    <w:rsid w:val="000321F0"/>
    <w:rsid w:val="0003667C"/>
    <w:rsid w:val="00050E16"/>
    <w:rsid w:val="00053BBE"/>
    <w:rsid w:val="00054920"/>
    <w:rsid w:val="00065D5F"/>
    <w:rsid w:val="00067E02"/>
    <w:rsid w:val="000761D9"/>
    <w:rsid w:val="000769CB"/>
    <w:rsid w:val="000801E1"/>
    <w:rsid w:val="00081BEB"/>
    <w:rsid w:val="00081D9B"/>
    <w:rsid w:val="0008280A"/>
    <w:rsid w:val="00086779"/>
    <w:rsid w:val="00093586"/>
    <w:rsid w:val="00095C9C"/>
    <w:rsid w:val="00096601"/>
    <w:rsid w:val="000A3E29"/>
    <w:rsid w:val="000A51BF"/>
    <w:rsid w:val="000C1846"/>
    <w:rsid w:val="000C54CF"/>
    <w:rsid w:val="000D79B3"/>
    <w:rsid w:val="000E051B"/>
    <w:rsid w:val="000E278A"/>
    <w:rsid w:val="000E2E62"/>
    <w:rsid w:val="000E70D0"/>
    <w:rsid w:val="000F1BED"/>
    <w:rsid w:val="000F4D8F"/>
    <w:rsid w:val="000F795F"/>
    <w:rsid w:val="00102015"/>
    <w:rsid w:val="00103970"/>
    <w:rsid w:val="0010535F"/>
    <w:rsid w:val="0011011E"/>
    <w:rsid w:val="001126DD"/>
    <w:rsid w:val="00113FC2"/>
    <w:rsid w:val="00121F49"/>
    <w:rsid w:val="001229DC"/>
    <w:rsid w:val="001349EA"/>
    <w:rsid w:val="00142249"/>
    <w:rsid w:val="001448E8"/>
    <w:rsid w:val="00157B1E"/>
    <w:rsid w:val="0016246B"/>
    <w:rsid w:val="0017371A"/>
    <w:rsid w:val="00181D0E"/>
    <w:rsid w:val="001856D0"/>
    <w:rsid w:val="0019112B"/>
    <w:rsid w:val="001949F0"/>
    <w:rsid w:val="00195AFC"/>
    <w:rsid w:val="001A4EF3"/>
    <w:rsid w:val="001B7CE0"/>
    <w:rsid w:val="001C169E"/>
    <w:rsid w:val="001C3EC2"/>
    <w:rsid w:val="001D32C1"/>
    <w:rsid w:val="001D5727"/>
    <w:rsid w:val="001D7EB3"/>
    <w:rsid w:val="001E2B92"/>
    <w:rsid w:val="001E5A54"/>
    <w:rsid w:val="001F132D"/>
    <w:rsid w:val="00200407"/>
    <w:rsid w:val="002057F3"/>
    <w:rsid w:val="00217E76"/>
    <w:rsid w:val="00217F6D"/>
    <w:rsid w:val="002278AF"/>
    <w:rsid w:val="002306FE"/>
    <w:rsid w:val="00230E79"/>
    <w:rsid w:val="002311BA"/>
    <w:rsid w:val="002375AC"/>
    <w:rsid w:val="00242796"/>
    <w:rsid w:val="0024392F"/>
    <w:rsid w:val="00243ABB"/>
    <w:rsid w:val="00254D2A"/>
    <w:rsid w:val="002669A2"/>
    <w:rsid w:val="00273630"/>
    <w:rsid w:val="00275172"/>
    <w:rsid w:val="00294278"/>
    <w:rsid w:val="00294A86"/>
    <w:rsid w:val="002A2953"/>
    <w:rsid w:val="002A68BA"/>
    <w:rsid w:val="002B3AC6"/>
    <w:rsid w:val="002B69FD"/>
    <w:rsid w:val="002B7FB6"/>
    <w:rsid w:val="002C20F2"/>
    <w:rsid w:val="002E2B34"/>
    <w:rsid w:val="003017FE"/>
    <w:rsid w:val="00305DBF"/>
    <w:rsid w:val="003065C3"/>
    <w:rsid w:val="00324505"/>
    <w:rsid w:val="003318C2"/>
    <w:rsid w:val="00342173"/>
    <w:rsid w:val="00350D50"/>
    <w:rsid w:val="00362ECB"/>
    <w:rsid w:val="003639A7"/>
    <w:rsid w:val="00365C2F"/>
    <w:rsid w:val="00366FB7"/>
    <w:rsid w:val="00371F59"/>
    <w:rsid w:val="00385D3B"/>
    <w:rsid w:val="00390658"/>
    <w:rsid w:val="003931FA"/>
    <w:rsid w:val="00393E52"/>
    <w:rsid w:val="00395A66"/>
    <w:rsid w:val="00395FC8"/>
    <w:rsid w:val="003A0627"/>
    <w:rsid w:val="003A366D"/>
    <w:rsid w:val="003A57C2"/>
    <w:rsid w:val="003A7EA4"/>
    <w:rsid w:val="003B0B45"/>
    <w:rsid w:val="003B6478"/>
    <w:rsid w:val="003C4947"/>
    <w:rsid w:val="003C6349"/>
    <w:rsid w:val="003D531D"/>
    <w:rsid w:val="003E318C"/>
    <w:rsid w:val="003E7FC1"/>
    <w:rsid w:val="003F572C"/>
    <w:rsid w:val="003F6FB8"/>
    <w:rsid w:val="004210A2"/>
    <w:rsid w:val="00421C58"/>
    <w:rsid w:val="00421DAC"/>
    <w:rsid w:val="00425DD3"/>
    <w:rsid w:val="00431F41"/>
    <w:rsid w:val="00433462"/>
    <w:rsid w:val="00433A43"/>
    <w:rsid w:val="00433B75"/>
    <w:rsid w:val="00436FCA"/>
    <w:rsid w:val="00440664"/>
    <w:rsid w:val="00444F24"/>
    <w:rsid w:val="00447B3C"/>
    <w:rsid w:val="004609E8"/>
    <w:rsid w:val="004646A9"/>
    <w:rsid w:val="004666B5"/>
    <w:rsid w:val="00472AA0"/>
    <w:rsid w:val="00476CC1"/>
    <w:rsid w:val="004839D0"/>
    <w:rsid w:val="0048474A"/>
    <w:rsid w:val="00495814"/>
    <w:rsid w:val="004C4131"/>
    <w:rsid w:val="004C5C7A"/>
    <w:rsid w:val="004C7B9E"/>
    <w:rsid w:val="004D2874"/>
    <w:rsid w:val="004D6048"/>
    <w:rsid w:val="004E5361"/>
    <w:rsid w:val="004E55D2"/>
    <w:rsid w:val="004E7313"/>
    <w:rsid w:val="005031E8"/>
    <w:rsid w:val="00505D7C"/>
    <w:rsid w:val="005074BB"/>
    <w:rsid w:val="00510DB8"/>
    <w:rsid w:val="00525140"/>
    <w:rsid w:val="005259D6"/>
    <w:rsid w:val="00531C66"/>
    <w:rsid w:val="0053503E"/>
    <w:rsid w:val="00535919"/>
    <w:rsid w:val="00545848"/>
    <w:rsid w:val="005502CC"/>
    <w:rsid w:val="005541F9"/>
    <w:rsid w:val="00554C40"/>
    <w:rsid w:val="00565D73"/>
    <w:rsid w:val="00567F3E"/>
    <w:rsid w:val="005714F0"/>
    <w:rsid w:val="00582E5E"/>
    <w:rsid w:val="00583A1B"/>
    <w:rsid w:val="005979C3"/>
    <w:rsid w:val="005A0507"/>
    <w:rsid w:val="005A051E"/>
    <w:rsid w:val="005A1B23"/>
    <w:rsid w:val="005A7A24"/>
    <w:rsid w:val="005C729D"/>
    <w:rsid w:val="005C76FC"/>
    <w:rsid w:val="005E0B6C"/>
    <w:rsid w:val="005F08F5"/>
    <w:rsid w:val="005F15CB"/>
    <w:rsid w:val="005F3770"/>
    <w:rsid w:val="00600F4A"/>
    <w:rsid w:val="00622BA1"/>
    <w:rsid w:val="00622FC0"/>
    <w:rsid w:val="0062549D"/>
    <w:rsid w:val="00640851"/>
    <w:rsid w:val="00642BC6"/>
    <w:rsid w:val="006502C8"/>
    <w:rsid w:val="0065124C"/>
    <w:rsid w:val="006526FF"/>
    <w:rsid w:val="006540AB"/>
    <w:rsid w:val="00660C3B"/>
    <w:rsid w:val="00671A96"/>
    <w:rsid w:val="0068115A"/>
    <w:rsid w:val="0068234A"/>
    <w:rsid w:val="00682E16"/>
    <w:rsid w:val="00685649"/>
    <w:rsid w:val="00687279"/>
    <w:rsid w:val="006A1746"/>
    <w:rsid w:val="006A1F70"/>
    <w:rsid w:val="006A5A3D"/>
    <w:rsid w:val="006B157C"/>
    <w:rsid w:val="006B55AA"/>
    <w:rsid w:val="006C1403"/>
    <w:rsid w:val="006C6BBB"/>
    <w:rsid w:val="006D476D"/>
    <w:rsid w:val="006E11AB"/>
    <w:rsid w:val="006E252C"/>
    <w:rsid w:val="006E2624"/>
    <w:rsid w:val="006E5A03"/>
    <w:rsid w:val="006F110B"/>
    <w:rsid w:val="006F375D"/>
    <w:rsid w:val="00700237"/>
    <w:rsid w:val="0070179C"/>
    <w:rsid w:val="00706797"/>
    <w:rsid w:val="00717298"/>
    <w:rsid w:val="007327CC"/>
    <w:rsid w:val="00745901"/>
    <w:rsid w:val="00747D6F"/>
    <w:rsid w:val="00755A03"/>
    <w:rsid w:val="00757ADC"/>
    <w:rsid w:val="00761015"/>
    <w:rsid w:val="00762567"/>
    <w:rsid w:val="00766007"/>
    <w:rsid w:val="00766FB4"/>
    <w:rsid w:val="00772B9C"/>
    <w:rsid w:val="0077789A"/>
    <w:rsid w:val="0078591B"/>
    <w:rsid w:val="007963BD"/>
    <w:rsid w:val="00797BEC"/>
    <w:rsid w:val="007A28B0"/>
    <w:rsid w:val="007A4CFD"/>
    <w:rsid w:val="007A79ED"/>
    <w:rsid w:val="007B14DD"/>
    <w:rsid w:val="007B24E9"/>
    <w:rsid w:val="007B437D"/>
    <w:rsid w:val="007B4534"/>
    <w:rsid w:val="007C4396"/>
    <w:rsid w:val="007D2D7D"/>
    <w:rsid w:val="007E0333"/>
    <w:rsid w:val="007E306B"/>
    <w:rsid w:val="007E3603"/>
    <w:rsid w:val="007E6EC5"/>
    <w:rsid w:val="008014A9"/>
    <w:rsid w:val="008065E7"/>
    <w:rsid w:val="00824652"/>
    <w:rsid w:val="00826947"/>
    <w:rsid w:val="008334ED"/>
    <w:rsid w:val="00843AA3"/>
    <w:rsid w:val="00846E57"/>
    <w:rsid w:val="008524C2"/>
    <w:rsid w:val="008553CC"/>
    <w:rsid w:val="008574FE"/>
    <w:rsid w:val="00864CA2"/>
    <w:rsid w:val="00875B1E"/>
    <w:rsid w:val="00895D46"/>
    <w:rsid w:val="00896D44"/>
    <w:rsid w:val="00897252"/>
    <w:rsid w:val="008972F6"/>
    <w:rsid w:val="008A5B25"/>
    <w:rsid w:val="008A5B38"/>
    <w:rsid w:val="008B0B3F"/>
    <w:rsid w:val="008B2AA1"/>
    <w:rsid w:val="008C06F7"/>
    <w:rsid w:val="008C293D"/>
    <w:rsid w:val="008C3D21"/>
    <w:rsid w:val="008D527B"/>
    <w:rsid w:val="008D73C3"/>
    <w:rsid w:val="008D7C2E"/>
    <w:rsid w:val="008E3543"/>
    <w:rsid w:val="008E49F3"/>
    <w:rsid w:val="008E5B50"/>
    <w:rsid w:val="008F4531"/>
    <w:rsid w:val="00902836"/>
    <w:rsid w:val="00906F3B"/>
    <w:rsid w:val="00910F28"/>
    <w:rsid w:val="0091703C"/>
    <w:rsid w:val="00924364"/>
    <w:rsid w:val="00931224"/>
    <w:rsid w:val="00932BD9"/>
    <w:rsid w:val="00944293"/>
    <w:rsid w:val="00946FA3"/>
    <w:rsid w:val="00955DAA"/>
    <w:rsid w:val="00965AEB"/>
    <w:rsid w:val="00965E8E"/>
    <w:rsid w:val="00973170"/>
    <w:rsid w:val="00980F7C"/>
    <w:rsid w:val="00990E54"/>
    <w:rsid w:val="0099205A"/>
    <w:rsid w:val="009A432E"/>
    <w:rsid w:val="009B1447"/>
    <w:rsid w:val="009B23DB"/>
    <w:rsid w:val="009B2819"/>
    <w:rsid w:val="009B5B21"/>
    <w:rsid w:val="009B5F24"/>
    <w:rsid w:val="009C2DF4"/>
    <w:rsid w:val="009C65A8"/>
    <w:rsid w:val="009D062E"/>
    <w:rsid w:val="009D5692"/>
    <w:rsid w:val="009F22C1"/>
    <w:rsid w:val="009F3C6A"/>
    <w:rsid w:val="009F56AB"/>
    <w:rsid w:val="00A10585"/>
    <w:rsid w:val="00A11BC0"/>
    <w:rsid w:val="00A1544D"/>
    <w:rsid w:val="00A24469"/>
    <w:rsid w:val="00A30863"/>
    <w:rsid w:val="00A358CE"/>
    <w:rsid w:val="00A35F7A"/>
    <w:rsid w:val="00A40C86"/>
    <w:rsid w:val="00A44D13"/>
    <w:rsid w:val="00A46038"/>
    <w:rsid w:val="00A53715"/>
    <w:rsid w:val="00A56320"/>
    <w:rsid w:val="00A601E5"/>
    <w:rsid w:val="00A60B9A"/>
    <w:rsid w:val="00A61F92"/>
    <w:rsid w:val="00A62458"/>
    <w:rsid w:val="00A70F2B"/>
    <w:rsid w:val="00A71E44"/>
    <w:rsid w:val="00A73E33"/>
    <w:rsid w:val="00A864A4"/>
    <w:rsid w:val="00A94905"/>
    <w:rsid w:val="00AA25D9"/>
    <w:rsid w:val="00AC335F"/>
    <w:rsid w:val="00AD2B04"/>
    <w:rsid w:val="00AD7368"/>
    <w:rsid w:val="00AE20D4"/>
    <w:rsid w:val="00AE39F7"/>
    <w:rsid w:val="00AE4A37"/>
    <w:rsid w:val="00AF2ED9"/>
    <w:rsid w:val="00B013BB"/>
    <w:rsid w:val="00B079FD"/>
    <w:rsid w:val="00B17ABE"/>
    <w:rsid w:val="00B244D8"/>
    <w:rsid w:val="00B325EF"/>
    <w:rsid w:val="00B33FBB"/>
    <w:rsid w:val="00B36B86"/>
    <w:rsid w:val="00B452B1"/>
    <w:rsid w:val="00B47081"/>
    <w:rsid w:val="00B54EF5"/>
    <w:rsid w:val="00B56C64"/>
    <w:rsid w:val="00B5783D"/>
    <w:rsid w:val="00B65568"/>
    <w:rsid w:val="00B666F3"/>
    <w:rsid w:val="00B75BFD"/>
    <w:rsid w:val="00B92BCC"/>
    <w:rsid w:val="00B962FB"/>
    <w:rsid w:val="00BA0AD3"/>
    <w:rsid w:val="00BB0C88"/>
    <w:rsid w:val="00BB789A"/>
    <w:rsid w:val="00BC71C4"/>
    <w:rsid w:val="00BD2D8D"/>
    <w:rsid w:val="00BD5520"/>
    <w:rsid w:val="00BE0614"/>
    <w:rsid w:val="00C000AE"/>
    <w:rsid w:val="00C04ABD"/>
    <w:rsid w:val="00C05953"/>
    <w:rsid w:val="00C159BF"/>
    <w:rsid w:val="00C37338"/>
    <w:rsid w:val="00C44045"/>
    <w:rsid w:val="00C46EBA"/>
    <w:rsid w:val="00C47970"/>
    <w:rsid w:val="00C50A1A"/>
    <w:rsid w:val="00C5464F"/>
    <w:rsid w:val="00C560BD"/>
    <w:rsid w:val="00C615F7"/>
    <w:rsid w:val="00C7518D"/>
    <w:rsid w:val="00C7531B"/>
    <w:rsid w:val="00C9243C"/>
    <w:rsid w:val="00C94EED"/>
    <w:rsid w:val="00CA0175"/>
    <w:rsid w:val="00CA0C23"/>
    <w:rsid w:val="00CA1529"/>
    <w:rsid w:val="00CC55F8"/>
    <w:rsid w:val="00CD41B7"/>
    <w:rsid w:val="00CD5D31"/>
    <w:rsid w:val="00CE0434"/>
    <w:rsid w:val="00CE1EDD"/>
    <w:rsid w:val="00CE28F6"/>
    <w:rsid w:val="00CE7952"/>
    <w:rsid w:val="00D0439B"/>
    <w:rsid w:val="00D1268A"/>
    <w:rsid w:val="00D162CF"/>
    <w:rsid w:val="00D20224"/>
    <w:rsid w:val="00D2129D"/>
    <w:rsid w:val="00D24ACC"/>
    <w:rsid w:val="00D3050E"/>
    <w:rsid w:val="00D3294B"/>
    <w:rsid w:val="00D33743"/>
    <w:rsid w:val="00D40009"/>
    <w:rsid w:val="00D40594"/>
    <w:rsid w:val="00D40B20"/>
    <w:rsid w:val="00D42ABA"/>
    <w:rsid w:val="00D51EFA"/>
    <w:rsid w:val="00D60576"/>
    <w:rsid w:val="00D645BE"/>
    <w:rsid w:val="00D66C0F"/>
    <w:rsid w:val="00D725D7"/>
    <w:rsid w:val="00D77B12"/>
    <w:rsid w:val="00D77FD0"/>
    <w:rsid w:val="00D8233A"/>
    <w:rsid w:val="00DA3919"/>
    <w:rsid w:val="00DC4293"/>
    <w:rsid w:val="00DC513C"/>
    <w:rsid w:val="00DC5310"/>
    <w:rsid w:val="00DC73DC"/>
    <w:rsid w:val="00DC7D41"/>
    <w:rsid w:val="00DE24F9"/>
    <w:rsid w:val="00DE4EA3"/>
    <w:rsid w:val="00DE568B"/>
    <w:rsid w:val="00DF0FFA"/>
    <w:rsid w:val="00DF1E3C"/>
    <w:rsid w:val="00DF1F97"/>
    <w:rsid w:val="00DF1FAC"/>
    <w:rsid w:val="00DF3874"/>
    <w:rsid w:val="00DF3DE6"/>
    <w:rsid w:val="00DF697F"/>
    <w:rsid w:val="00E022CC"/>
    <w:rsid w:val="00E03F64"/>
    <w:rsid w:val="00E071DA"/>
    <w:rsid w:val="00E114B8"/>
    <w:rsid w:val="00E114F7"/>
    <w:rsid w:val="00E13C70"/>
    <w:rsid w:val="00E16492"/>
    <w:rsid w:val="00E2289C"/>
    <w:rsid w:val="00E242EE"/>
    <w:rsid w:val="00E41997"/>
    <w:rsid w:val="00E643B4"/>
    <w:rsid w:val="00E724C8"/>
    <w:rsid w:val="00E74223"/>
    <w:rsid w:val="00E86744"/>
    <w:rsid w:val="00E95617"/>
    <w:rsid w:val="00EA403D"/>
    <w:rsid w:val="00EB4526"/>
    <w:rsid w:val="00EB5C07"/>
    <w:rsid w:val="00EC3FCA"/>
    <w:rsid w:val="00ED06EC"/>
    <w:rsid w:val="00ED1548"/>
    <w:rsid w:val="00ED5118"/>
    <w:rsid w:val="00EE1576"/>
    <w:rsid w:val="00EE7669"/>
    <w:rsid w:val="00EF1196"/>
    <w:rsid w:val="00EF645D"/>
    <w:rsid w:val="00EF6D8A"/>
    <w:rsid w:val="00F04718"/>
    <w:rsid w:val="00F074E2"/>
    <w:rsid w:val="00F11124"/>
    <w:rsid w:val="00F1431C"/>
    <w:rsid w:val="00F15A83"/>
    <w:rsid w:val="00F1669F"/>
    <w:rsid w:val="00F168BA"/>
    <w:rsid w:val="00F43751"/>
    <w:rsid w:val="00F567C2"/>
    <w:rsid w:val="00F615B1"/>
    <w:rsid w:val="00F736F4"/>
    <w:rsid w:val="00F7497D"/>
    <w:rsid w:val="00F75A09"/>
    <w:rsid w:val="00F76286"/>
    <w:rsid w:val="00F93431"/>
    <w:rsid w:val="00FA5953"/>
    <w:rsid w:val="00FB21B8"/>
    <w:rsid w:val="00FB5717"/>
    <w:rsid w:val="00FC2BB8"/>
    <w:rsid w:val="00FC5913"/>
    <w:rsid w:val="00FD08BB"/>
    <w:rsid w:val="00FD158F"/>
    <w:rsid w:val="00FD2C9D"/>
    <w:rsid w:val="00FD37A3"/>
    <w:rsid w:val="00FE178A"/>
    <w:rsid w:val="00FE5975"/>
    <w:rsid w:val="00FF3888"/>
    <w:rsid w:val="00FF5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B98127D"/>
  <w15:docId w15:val="{13B2BD3A-BA5C-4EDB-A17E-D59819991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93D"/>
  </w:style>
  <w:style w:type="paragraph" w:styleId="Heading1">
    <w:name w:val="heading 1"/>
    <w:basedOn w:val="Normal"/>
    <w:uiPriority w:val="9"/>
    <w:qFormat/>
    <w:pPr>
      <w:ind w:left="788"/>
      <w:outlineLvl w:val="0"/>
    </w:pPr>
    <w:rPr>
      <w:rFonts w:ascii="Arial" w:eastAsia="Arial" w:hAnsi="Arial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649" w:hanging="541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43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546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64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1F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1F49"/>
  </w:style>
  <w:style w:type="paragraph" w:styleId="Footer">
    <w:name w:val="footer"/>
    <w:basedOn w:val="Normal"/>
    <w:link w:val="FooterChar"/>
    <w:uiPriority w:val="99"/>
    <w:unhideWhenUsed/>
    <w:rsid w:val="00121F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1F49"/>
  </w:style>
  <w:style w:type="character" w:styleId="CommentReference">
    <w:name w:val="annotation reference"/>
    <w:basedOn w:val="DefaultParagraphFont"/>
    <w:uiPriority w:val="99"/>
    <w:semiHidden/>
    <w:unhideWhenUsed/>
    <w:rsid w:val="009A43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43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43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43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432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432E"/>
    <w:pPr>
      <w:widowControl/>
    </w:pPr>
  </w:style>
  <w:style w:type="character" w:styleId="Hyperlink">
    <w:name w:val="Hyperlink"/>
    <w:basedOn w:val="DefaultParagraphFont"/>
    <w:uiPriority w:val="99"/>
    <w:unhideWhenUsed/>
    <w:rsid w:val="000E70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34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26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meetup-join/19%3ameeting_NGI4ZWIyZDktYTliZS00Y2FhLTg4YjYtMzFhNDE4M2IyYjUy%40thread.v2/0?context=%7b%22Tid%22%3a%2282f681df-0190-47f2-a52e-1cf6bc4526bd%22%2c%22Oid%22%3a%2268f52dcd-b4b6-4e8e-be59-61ccf3b3d385%22%7d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Lovedonia Mkansi</cp:lastModifiedBy>
  <cp:revision>20</cp:revision>
  <cp:lastPrinted>2023-03-10T16:42:00Z</cp:lastPrinted>
  <dcterms:created xsi:type="dcterms:W3CDTF">2024-10-02T07:51:00Z</dcterms:created>
  <dcterms:modified xsi:type="dcterms:W3CDTF">2024-11-12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3T00:00:00Z</vt:filetime>
  </property>
  <property fmtid="{D5CDD505-2E9C-101B-9397-08002B2CF9AE}" pid="3" name="LastSaved">
    <vt:filetime>2019-11-21T00:00:00Z</vt:filetime>
  </property>
</Properties>
</file>